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5433F9CB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911478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11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1D25149B" w:rsidR="005F5075" w:rsidRPr="009946CE" w:rsidRDefault="00911478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7 May 2019 – Friday 31</w:t>
      </w:r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ay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B6D7F8B" w14:textId="00924367" w:rsidR="00A526CD" w:rsidRPr="00A526CD" w:rsidRDefault="00F25F83" w:rsidP="00A526C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39300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orked on </w:t>
      </w:r>
      <w:r w:rsidR="000834C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prototype and </w:t>
      </w:r>
      <w:r w:rsidR="00A526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ave been developing the weapon firing module and fixing up the weapon authorisation module. </w:t>
      </w:r>
      <w:r w:rsidR="000834C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6660C214" w14:textId="1BA1E486" w:rsidR="00D43F6C" w:rsidRDefault="00D43F6C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ocally reviewed and merged some pull request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at were assigned to me on </w:t>
      </w:r>
      <w:proofErr w:type="spellStart"/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7E070073" w14:textId="3A5FB775" w:rsidR="00A526CD" w:rsidRDefault="00A526CD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started planning the outline our final presentation </w:t>
      </w:r>
    </w:p>
    <w:p w14:paraId="2DD0E239" w14:textId="282886E2" w:rsidR="005F5075" w:rsidRPr="0039300B" w:rsidRDefault="005F5075" w:rsidP="0039300B">
      <w:pPr>
        <w:autoSpaceDE w:val="0"/>
        <w:autoSpaceDN w:val="0"/>
        <w:adjustRightInd w:val="0"/>
        <w:spacing w:line="276" w:lineRule="auto"/>
        <w:ind w:left="77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5EE393B3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</w:t>
      </w:r>
      <w:r w:rsidR="00A526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repare for the final presentation and final report. </w:t>
      </w:r>
    </w:p>
    <w:p w14:paraId="78DBC265" w14:textId="68BDB3D1" w:rsidR="00CD6679" w:rsidRPr="00D43F6C" w:rsidRDefault="00CD6679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meet up with my group during the week </w:t>
      </w:r>
      <w:r w:rsidR="003B3A6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o we can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 together</w:t>
      </w:r>
      <w:r w:rsidR="006A784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also prepare for the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final presentation.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08BD980F" w:rsidR="004069DC" w:rsidRPr="00842CE6" w:rsidRDefault="00561712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could prevent my team and I from meeting our next sprint goals is the amount of assignments we have from other subjects that are all expected to be completed at the same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119B741A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A526CD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31</w:t>
      </w:r>
      <w:r w:rsidR="00A83D4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5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60BE4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61712"/>
    <w:rsid w:val="005A5716"/>
    <w:rsid w:val="005B5250"/>
    <w:rsid w:val="005F5075"/>
    <w:rsid w:val="00610909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91B04"/>
    <w:rsid w:val="009946CE"/>
    <w:rsid w:val="009B30CC"/>
    <w:rsid w:val="00A526CD"/>
    <w:rsid w:val="00A83D4B"/>
    <w:rsid w:val="00A96D7D"/>
    <w:rsid w:val="00AD0C59"/>
    <w:rsid w:val="00AD5F80"/>
    <w:rsid w:val="00AF719A"/>
    <w:rsid w:val="00B37ABF"/>
    <w:rsid w:val="00B83C23"/>
    <w:rsid w:val="00B93BF9"/>
    <w:rsid w:val="00BA296E"/>
    <w:rsid w:val="00BD0436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E57E5"/>
    <w:rsid w:val="00E4102F"/>
    <w:rsid w:val="00E75BDB"/>
    <w:rsid w:val="00EA09DC"/>
    <w:rsid w:val="00EA23C1"/>
    <w:rsid w:val="00F00367"/>
    <w:rsid w:val="00F2144E"/>
    <w:rsid w:val="00F25F83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159</Words>
  <Characters>911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60</cp:revision>
  <dcterms:created xsi:type="dcterms:W3CDTF">2018-02-23T01:43:00Z</dcterms:created>
  <dcterms:modified xsi:type="dcterms:W3CDTF">2019-05-31T07:19:00Z</dcterms:modified>
</cp:coreProperties>
</file>